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8D215" w14:textId="738320BE" w:rsidR="002107D0" w:rsidRDefault="000A6700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011CBE">
        <w:rPr>
          <w:sz w:val="20"/>
          <w:szCs w:val="20"/>
        </w:rPr>
        <w:t>EĞİTİM BİLİMLERİ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Content>
          <w:r w:rsidR="006B6F56">
            <w:rPr>
              <w:sz w:val="20"/>
              <w:szCs w:val="20"/>
            </w:rPr>
            <w:t>2025-2026</w:t>
          </w:r>
        </w:sdtContent>
      </w:sdt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Content>
          <w:r w:rsidR="00011CBE">
            <w:rPr>
              <w:sz w:val="20"/>
              <w:szCs w:val="20"/>
            </w:rPr>
            <w:t>GÜZ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14:paraId="29D0480C" w14:textId="07CE4721"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="00BB6DF7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Onay1"/>
      <w:r w:rsidR="00BB6DF7" w:rsidRPr="00BB6DF7">
        <w:rPr>
          <w:sz w:val="22"/>
          <w:szCs w:val="22"/>
        </w:rPr>
        <w:instrText xml:space="preserve"> FORMCHECKBOX </w:instrText>
      </w:r>
      <w:r w:rsidR="00BB6DF7">
        <w:rPr>
          <w:sz w:val="22"/>
          <w:szCs w:val="22"/>
        </w:rPr>
      </w:r>
      <w:r w:rsidR="00BB6DF7">
        <w:rPr>
          <w:sz w:val="22"/>
          <w:szCs w:val="22"/>
        </w:rPr>
        <w:fldChar w:fldCharType="separate"/>
      </w:r>
      <w:r w:rsidR="00BB6DF7">
        <w:rPr>
          <w:sz w:val="22"/>
          <w:szCs w:val="22"/>
        </w:rPr>
        <w:fldChar w:fldCharType="end"/>
      </w:r>
      <w:bookmarkEnd w:id="0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 w:rsidRPr="00F75548">
        <w:rPr>
          <w:sz w:val="22"/>
          <w:szCs w:val="22"/>
        </w:rPr>
      </w:r>
      <w:r w:rsidRPr="00F75548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="00BB6DF7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Onay2"/>
      <w:r w:rsidR="00BB6DF7" w:rsidRPr="00BB6DF7">
        <w:rPr>
          <w:sz w:val="22"/>
          <w:szCs w:val="22"/>
        </w:rPr>
        <w:instrText xml:space="preserve"> FORMCHECKBOX </w:instrText>
      </w:r>
      <w:r w:rsidR="00BB6DF7">
        <w:rPr>
          <w:sz w:val="22"/>
          <w:szCs w:val="22"/>
        </w:rPr>
      </w:r>
      <w:r w:rsidR="00BB6DF7">
        <w:rPr>
          <w:sz w:val="22"/>
          <w:szCs w:val="22"/>
        </w:rPr>
        <w:fldChar w:fldCharType="separate"/>
      </w:r>
      <w:r w:rsidR="00BB6DF7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Doktora</w:t>
      </w:r>
    </w:p>
    <w:p w14:paraId="3668B4B9" w14:textId="5ED015E2"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011CBE">
        <w:rPr>
          <w:sz w:val="22"/>
          <w:szCs w:val="22"/>
        </w:rPr>
        <w:t>BÖTE</w:t>
      </w:r>
    </w:p>
    <w:p w14:paraId="69E9F82B" w14:textId="77777777"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"/>
        <w:gridCol w:w="4424"/>
        <w:gridCol w:w="538"/>
        <w:gridCol w:w="258"/>
        <w:gridCol w:w="271"/>
        <w:gridCol w:w="250"/>
        <w:gridCol w:w="398"/>
        <w:gridCol w:w="3730"/>
        <w:gridCol w:w="1052"/>
        <w:gridCol w:w="815"/>
        <w:gridCol w:w="2893"/>
      </w:tblGrid>
      <w:tr w:rsidR="007E6B73" w:rsidRPr="00EA2236" w14:paraId="723C39D9" w14:textId="77777777" w:rsidTr="00A74375">
        <w:trPr>
          <w:trHeight w:val="255"/>
        </w:trPr>
        <w:tc>
          <w:tcPr>
            <w:tcW w:w="298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E27717" w14:textId="77777777" w:rsidR="007E6B73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14:paraId="3DFF95A8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2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1D21E1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51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A97208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199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08866B5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14:paraId="3BD92ABC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38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14:paraId="1549473D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2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14:paraId="373EB9F1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0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C7010AA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7E6B73" w:rsidRPr="00EA2236" w14:paraId="08937674" w14:textId="77777777" w:rsidTr="00E42303">
        <w:trPr>
          <w:cantSplit/>
          <w:trHeight w:val="705"/>
        </w:trPr>
        <w:tc>
          <w:tcPr>
            <w:tcW w:w="2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42FD9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C4E9A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D061AE" w14:textId="77777777" w:rsidR="007E6B73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03417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B3510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F976D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2F13106" w14:textId="77777777" w:rsidR="007E6B73" w:rsidRPr="007E6B73" w:rsidRDefault="007E6B73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199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F299E8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8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B073451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2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E6EFBDD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0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2C13177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E42303" w:rsidRPr="00EA2236" w14:paraId="6DADFBE0" w14:textId="77777777" w:rsidTr="00E42303">
        <w:trPr>
          <w:trHeight w:val="340"/>
        </w:trPr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C33F9EA" w14:textId="46994A9D" w:rsidR="00E42303" w:rsidRPr="00A74375" w:rsidRDefault="00E42303" w:rsidP="00E42303">
            <w:pPr>
              <w:ind w:left="-70" w:right="-68"/>
              <w:jc w:val="center"/>
              <w:rPr>
                <w:sz w:val="20"/>
                <w:szCs w:val="20"/>
              </w:rPr>
            </w:pPr>
            <w:bookmarkStart w:id="2" w:name="Metin2"/>
            <w:bookmarkStart w:id="3" w:name="RANGE!B39"/>
            <w:r>
              <w:rPr>
                <w:color w:val="000000"/>
                <w:sz w:val="20"/>
                <w:szCs w:val="20"/>
              </w:rPr>
              <w:t>BIL5103</w:t>
            </w:r>
            <w:bookmarkEnd w:id="2"/>
            <w:bookmarkEnd w:id="3"/>
          </w:p>
        </w:tc>
        <w:tc>
          <w:tcPr>
            <w:tcW w:w="142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1073B36" w14:textId="781AA181" w:rsidR="00E42303" w:rsidRPr="00A74375" w:rsidRDefault="00E42303" w:rsidP="00E42303">
            <w:pPr>
              <w:ind w:right="-70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Bilimsel Araştırma Teknikleri </w:t>
            </w:r>
            <w:r w:rsidR="00EE54C3">
              <w:rPr>
                <w:color w:val="000000"/>
                <w:sz w:val="20"/>
                <w:szCs w:val="20"/>
              </w:rPr>
              <w:t>v</w:t>
            </w:r>
            <w:r>
              <w:rPr>
                <w:color w:val="000000"/>
                <w:sz w:val="20"/>
                <w:szCs w:val="20"/>
              </w:rPr>
              <w:t>e Meslek Etiği</w:t>
            </w:r>
          </w:p>
        </w:tc>
        <w:tc>
          <w:tcPr>
            <w:tcW w:w="173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5D7738BE" w14:textId="32C3E5F0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3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1C8BEB8" w14:textId="4C81D340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D496FAF" w14:textId="7E574E30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54E7A6C" w14:textId="765F8131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2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BB3FA5" w14:textId="243C0CAE" w:rsidR="00E42303" w:rsidRPr="00A74375" w:rsidRDefault="00E42303" w:rsidP="00E42303">
            <w:pPr>
              <w:ind w:left="-70" w:right="-7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19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85A8E8" w14:textId="0EF06050" w:rsidR="00E42303" w:rsidRPr="00A74375" w:rsidRDefault="00E42303" w:rsidP="00E42303">
            <w:pPr>
              <w:ind w:right="-162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Prof. Dr. Aysan Şentürk</w:t>
            </w:r>
          </w:p>
        </w:tc>
        <w:tc>
          <w:tcPr>
            <w:tcW w:w="33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2ADB1CF" w14:textId="6737E026" w:rsidR="006B6F56" w:rsidRPr="00A74375" w:rsidRDefault="0035767C" w:rsidP="003576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02</w:t>
            </w:r>
            <w:r w:rsidR="00E42303" w:rsidRPr="00A74375">
              <w:rPr>
                <w:sz w:val="20"/>
                <w:szCs w:val="20"/>
              </w:rPr>
              <w:t>/202</w:t>
            </w:r>
            <w:r w:rsidR="006B6F56">
              <w:rPr>
                <w:sz w:val="20"/>
                <w:szCs w:val="20"/>
              </w:rPr>
              <w:t>6</w:t>
            </w:r>
          </w:p>
        </w:tc>
        <w:tc>
          <w:tcPr>
            <w:tcW w:w="26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C8B30D5" w14:textId="21FEA8B2" w:rsidR="00E42303" w:rsidRPr="00A74375" w:rsidRDefault="0035767C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93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2DD4507" w14:textId="4E8F97C2" w:rsidR="00E42303" w:rsidRPr="00A74375" w:rsidRDefault="00E42303" w:rsidP="00E42303">
            <w:pPr>
              <w:ind w:right="-70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A318</w:t>
            </w:r>
          </w:p>
        </w:tc>
      </w:tr>
      <w:tr w:rsidR="00E42303" w:rsidRPr="00EA2236" w14:paraId="6982BE23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A4B484" w14:textId="01D04C18" w:rsidR="00E42303" w:rsidRPr="00A74375" w:rsidRDefault="00E42303" w:rsidP="00E42303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IL5105</w:t>
            </w: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ADF469" w14:textId="4482AEB4" w:rsidR="00E42303" w:rsidRPr="00A74375" w:rsidRDefault="00E42303" w:rsidP="00E42303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ğitimde Teknoloji Entegrasyonu</w:t>
            </w:r>
          </w:p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7862C6C" w14:textId="1C1858FF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616301A0" w14:textId="2B922188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E424186" w14:textId="11EF67F4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D888D2" w14:textId="16D55A21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05C3A6" w14:textId="2EBF3F9C" w:rsidR="00E42303" w:rsidRPr="00A74375" w:rsidRDefault="00E42303" w:rsidP="00E42303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2F653C" w14:textId="1A3DCEF2" w:rsidR="00E42303" w:rsidRPr="00A74375" w:rsidRDefault="00E42303" w:rsidP="00E423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Nuray Yılmaz</w:t>
            </w:r>
            <w:r w:rsidRPr="00A7437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4B95E7" w14:textId="724D7AFB" w:rsidR="00E42303" w:rsidRPr="00A74375" w:rsidRDefault="006B6F56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02</w:t>
            </w:r>
            <w:r w:rsidRPr="00A74375">
              <w:rPr>
                <w:sz w:val="20"/>
                <w:szCs w:val="20"/>
              </w:rPr>
              <w:t>/202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C26FFF" w14:textId="5C1E38CD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 w:rsidR="0035767C">
              <w:rPr>
                <w:sz w:val="20"/>
                <w:szCs w:val="20"/>
              </w:rPr>
              <w:t>0</w:t>
            </w:r>
            <w:r w:rsidRPr="00A74375">
              <w:rPr>
                <w:sz w:val="20"/>
                <w:szCs w:val="20"/>
              </w:rPr>
              <w:t>:00</w:t>
            </w: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D4F6280" w14:textId="5108A802" w:rsidR="00E42303" w:rsidRPr="00A74375" w:rsidRDefault="00E42303" w:rsidP="00E42303">
            <w:pPr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A318</w:t>
            </w:r>
          </w:p>
        </w:tc>
      </w:tr>
      <w:tr w:rsidR="00E42303" w:rsidRPr="00EA2236" w14:paraId="30B02110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7C52572" w14:textId="2F03ED24" w:rsidR="00E42303" w:rsidRPr="00A74375" w:rsidRDefault="00E42303" w:rsidP="00E42303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IL5121</w:t>
            </w: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3A735C" w14:textId="55B638FE" w:rsidR="00E42303" w:rsidRPr="00A74375" w:rsidRDefault="00E42303" w:rsidP="00E42303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Proje Geliştirme </w:t>
            </w:r>
            <w:r w:rsidR="00EE54C3">
              <w:rPr>
                <w:color w:val="000000"/>
                <w:sz w:val="20"/>
                <w:szCs w:val="20"/>
              </w:rPr>
              <w:t>v</w:t>
            </w:r>
            <w:r>
              <w:rPr>
                <w:color w:val="000000"/>
                <w:sz w:val="20"/>
                <w:szCs w:val="20"/>
              </w:rPr>
              <w:t>e Yönetimi</w:t>
            </w:r>
          </w:p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A686E4E" w14:textId="2F9C593D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35C9708" w14:textId="201D2BBC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21AC893" w14:textId="2873A574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8D91DC" w14:textId="7A88AE3F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217253" w14:textId="79F819B0" w:rsidR="00E42303" w:rsidRPr="00A74375" w:rsidRDefault="00E42303" w:rsidP="00E42303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2BA5FA" w14:textId="57DE51AA" w:rsidR="00E42303" w:rsidRPr="00A74375" w:rsidRDefault="00E42303" w:rsidP="00E423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Şehnaz Baltacı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8B6122" w14:textId="752F97AD" w:rsidR="00E42303" w:rsidRPr="00A74375" w:rsidRDefault="006B6F56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02</w:t>
            </w:r>
            <w:r w:rsidRPr="00A74375">
              <w:rPr>
                <w:sz w:val="20"/>
                <w:szCs w:val="20"/>
              </w:rPr>
              <w:t>/202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1A0BC0" w14:textId="5CEFCDA1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 w:rsidR="0035767C">
              <w:rPr>
                <w:sz w:val="20"/>
                <w:szCs w:val="20"/>
              </w:rPr>
              <w:t>1</w:t>
            </w:r>
            <w:r w:rsidRPr="00A74375">
              <w:rPr>
                <w:sz w:val="20"/>
                <w:szCs w:val="20"/>
              </w:rPr>
              <w:t>:00</w:t>
            </w: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4199A5" w14:textId="7E399109" w:rsidR="00E42303" w:rsidRPr="00A74375" w:rsidRDefault="00E42303" w:rsidP="00E42303">
            <w:pPr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A318</w:t>
            </w:r>
          </w:p>
        </w:tc>
      </w:tr>
      <w:tr w:rsidR="00E42303" w:rsidRPr="00EA2236" w14:paraId="2B223089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C580CB" w14:textId="47C829EB" w:rsidR="00E42303" w:rsidRPr="00A74375" w:rsidRDefault="00E42303" w:rsidP="00E42303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IL5111</w:t>
            </w: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CEAE522" w14:textId="4EEE6CA7" w:rsidR="00E42303" w:rsidRPr="00A74375" w:rsidRDefault="00E42303" w:rsidP="00E42303">
            <w:pPr>
              <w:ind w:right="-70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İnsan Bilgisayar Etkileşimi</w:t>
            </w:r>
          </w:p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A6506B7" w14:textId="0FAA2F7F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0BF919F" w14:textId="615E2599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422D0C" w14:textId="2CD8D589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C6E640" w14:textId="1DEED198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7BE443" w14:textId="63235761" w:rsidR="00E42303" w:rsidRPr="00A74375" w:rsidRDefault="00E42303" w:rsidP="00E42303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DF0D553" w14:textId="4890A7DE" w:rsidR="00E42303" w:rsidRPr="00A74375" w:rsidRDefault="00E42303" w:rsidP="00E42303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rhan Şengel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34BC12" w14:textId="5B7A67C3" w:rsidR="00E42303" w:rsidRPr="00A74375" w:rsidRDefault="006B6F56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02</w:t>
            </w:r>
            <w:r w:rsidRPr="00A74375">
              <w:rPr>
                <w:sz w:val="20"/>
                <w:szCs w:val="20"/>
              </w:rPr>
              <w:t>/202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200676" w14:textId="348EE6E6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 w:rsidR="0035767C">
              <w:rPr>
                <w:sz w:val="20"/>
                <w:szCs w:val="20"/>
              </w:rPr>
              <w:t>3</w:t>
            </w:r>
            <w:r w:rsidRPr="00A74375">
              <w:rPr>
                <w:sz w:val="20"/>
                <w:szCs w:val="20"/>
              </w:rPr>
              <w:t>:00</w:t>
            </w: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A4A387" w14:textId="562C2189" w:rsidR="00E42303" w:rsidRPr="00A74375" w:rsidRDefault="00E42303" w:rsidP="00E42303">
            <w:pPr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A318</w:t>
            </w:r>
          </w:p>
        </w:tc>
      </w:tr>
      <w:tr w:rsidR="00E42303" w:rsidRPr="00EA2236" w14:paraId="5B1491F1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9ACBDFA" w14:textId="64FCFA41" w:rsidR="00E42303" w:rsidRPr="00A74375" w:rsidRDefault="00E42303" w:rsidP="00E42303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noProof/>
                <w:color w:val="000000"/>
                <w:sz w:val="20"/>
                <w:szCs w:val="20"/>
              </w:rPr>
              <w:t>BIL5101</w:t>
            </w: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01013A" w14:textId="0FA14277" w:rsidR="00E42303" w:rsidRPr="00A74375" w:rsidRDefault="00E42303" w:rsidP="00E42303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Öğretim Tasarımı </w:t>
            </w:r>
            <w:r w:rsidR="00EE54C3">
              <w:rPr>
                <w:color w:val="000000"/>
                <w:sz w:val="20"/>
                <w:szCs w:val="20"/>
              </w:rPr>
              <w:t>v</w:t>
            </w:r>
            <w:r>
              <w:rPr>
                <w:color w:val="000000"/>
                <w:sz w:val="20"/>
                <w:szCs w:val="20"/>
              </w:rPr>
              <w:t>e Geliştirme Süreci</w:t>
            </w:r>
          </w:p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6898ED01" w14:textId="2058F48B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DC91E86" w14:textId="73D53AF7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A4C862" w14:textId="1584AD08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A818F0" w14:textId="6891A9C9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D19804" w14:textId="5DDC0CB0" w:rsidR="00E42303" w:rsidRPr="00A74375" w:rsidRDefault="00E42303" w:rsidP="00E42303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C1895B" w14:textId="565F92FC" w:rsidR="00E42303" w:rsidRPr="00A74375" w:rsidRDefault="00E42303" w:rsidP="00E423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rhan Şengel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8BF0880" w14:textId="46717DA5" w:rsidR="00E42303" w:rsidRPr="00A74375" w:rsidRDefault="006B6F56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02</w:t>
            </w:r>
            <w:r w:rsidRPr="00A74375">
              <w:rPr>
                <w:sz w:val="20"/>
                <w:szCs w:val="20"/>
              </w:rPr>
              <w:t>/202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B6094B" w14:textId="5CAC95E2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 w:rsidR="0035767C">
              <w:rPr>
                <w:sz w:val="20"/>
                <w:szCs w:val="20"/>
              </w:rPr>
              <w:t>4</w:t>
            </w:r>
            <w:r w:rsidRPr="00A74375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0</w:t>
            </w:r>
            <w:r w:rsidRPr="00A74375">
              <w:rPr>
                <w:sz w:val="20"/>
                <w:szCs w:val="20"/>
              </w:rPr>
              <w:t>0</w:t>
            </w: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98F574B" w14:textId="33AF3D74" w:rsidR="00E42303" w:rsidRPr="00A74375" w:rsidRDefault="00E42303" w:rsidP="00E42303">
            <w:pPr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A318</w:t>
            </w:r>
          </w:p>
        </w:tc>
      </w:tr>
      <w:tr w:rsidR="00A74375" w:rsidRPr="00EA2236" w14:paraId="661EEFC3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2F9F25" w14:textId="3677C1B8" w:rsidR="00A74375" w:rsidRPr="00A74375" w:rsidRDefault="00A74375" w:rsidP="00A74375">
            <w:pPr>
              <w:ind w:left="-70" w:right="-68"/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BIL5125</w:t>
            </w: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0F92B0E" w14:textId="27B9BFE1" w:rsidR="00A74375" w:rsidRPr="00A74375" w:rsidRDefault="006B6F56" w:rsidP="00A743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ğitimde Yapay Zekâ Uygulamaları</w:t>
            </w:r>
          </w:p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11F57F0C" w14:textId="7B101C51" w:rsidR="00A74375" w:rsidRPr="00A74375" w:rsidRDefault="00A74375" w:rsidP="00A74375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1217A35D" w14:textId="341B59BF" w:rsidR="00A74375" w:rsidRPr="00A74375" w:rsidRDefault="00A74375" w:rsidP="00A74375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E2DC83" w14:textId="184EB3DB" w:rsidR="00A74375" w:rsidRPr="00A74375" w:rsidRDefault="00A74375" w:rsidP="00A74375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0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324A22" w14:textId="1E568644" w:rsidR="00A74375" w:rsidRPr="00A74375" w:rsidRDefault="00A74375" w:rsidP="00A74375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0</w:t>
            </w: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D52CB32" w14:textId="7869B0E5" w:rsidR="00A74375" w:rsidRPr="00A74375" w:rsidRDefault="00A74375" w:rsidP="00A74375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3</w:t>
            </w: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C4A3CFD" w14:textId="5B347FB1" w:rsidR="00A74375" w:rsidRPr="00A74375" w:rsidRDefault="00A74375" w:rsidP="00A74375">
            <w:pPr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Doç. Dr. Ömer U</w:t>
            </w:r>
            <w:r w:rsidR="006B6F56">
              <w:rPr>
                <w:sz w:val="20"/>
                <w:szCs w:val="20"/>
              </w:rPr>
              <w:t>ysal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12B19D" w14:textId="669192A2" w:rsidR="00A74375" w:rsidRPr="00A74375" w:rsidRDefault="006B6F56" w:rsidP="00A743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02</w:t>
            </w:r>
            <w:r w:rsidRPr="00A74375">
              <w:rPr>
                <w:sz w:val="20"/>
                <w:szCs w:val="20"/>
              </w:rPr>
              <w:t>/202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334D00B" w14:textId="44C990B8" w:rsidR="00A74375" w:rsidRPr="00A74375" w:rsidRDefault="00A74375" w:rsidP="00A74375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 w:rsidR="0035767C">
              <w:rPr>
                <w:sz w:val="20"/>
                <w:szCs w:val="20"/>
              </w:rPr>
              <w:t>5</w:t>
            </w:r>
            <w:r w:rsidRPr="00A74375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0</w:t>
            </w:r>
            <w:r w:rsidRPr="00A74375">
              <w:rPr>
                <w:sz w:val="20"/>
                <w:szCs w:val="20"/>
              </w:rPr>
              <w:t>0</w:t>
            </w: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C1E0126" w14:textId="1243AB01" w:rsidR="00A74375" w:rsidRPr="00A74375" w:rsidRDefault="00A74375" w:rsidP="00A74375">
            <w:pPr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A318</w:t>
            </w:r>
          </w:p>
        </w:tc>
      </w:tr>
      <w:tr w:rsidR="00A74375" w:rsidRPr="00EA2236" w14:paraId="1BB38C7B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E0E754" w14:textId="4B54BC04" w:rsidR="00A74375" w:rsidRPr="0017287B" w:rsidRDefault="00A74375" w:rsidP="00A74375">
            <w:pPr>
              <w:ind w:left="-70" w:right="-68"/>
              <w:jc w:val="center"/>
              <w:rPr>
                <w:sz w:val="18"/>
                <w:szCs w:val="18"/>
              </w:rPr>
            </w:pP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17530A" w14:textId="38A9209B" w:rsidR="00A74375" w:rsidRDefault="00A74375" w:rsidP="00A74375"/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FD97216" w14:textId="62FA5559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3FA8C76" w14:textId="51C3E378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EB55DE" w14:textId="5B57C8EC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4A1F08" w14:textId="45F17665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9559A2" w14:textId="3C19D447" w:rsidR="00A74375" w:rsidRPr="00BC4AAF" w:rsidRDefault="00A74375" w:rsidP="00A74375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9C92FD" w14:textId="7D2CD5FA" w:rsidR="00A74375" w:rsidRDefault="00A74375" w:rsidP="00A74375"/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BFC667" w14:textId="6795E987" w:rsidR="00A74375" w:rsidRDefault="00A74375" w:rsidP="00A74375">
            <w:pPr>
              <w:jc w:val="center"/>
            </w:pP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2B5D19" w14:textId="66B27741" w:rsidR="00A74375" w:rsidRDefault="00A74375" w:rsidP="00A74375">
            <w:pPr>
              <w:jc w:val="center"/>
            </w:pP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59F4F57" w14:textId="5DDF9DB8" w:rsidR="00A74375" w:rsidRDefault="00A74375" w:rsidP="00A74375"/>
        </w:tc>
      </w:tr>
      <w:tr w:rsidR="00A74375" w:rsidRPr="00EA2236" w14:paraId="1E6CD270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2211649" w14:textId="5E24C906" w:rsidR="00A74375" w:rsidRPr="0017287B" w:rsidRDefault="00A74375" w:rsidP="00A74375">
            <w:pPr>
              <w:ind w:left="-70" w:right="-68"/>
              <w:jc w:val="center"/>
              <w:rPr>
                <w:sz w:val="18"/>
                <w:szCs w:val="18"/>
              </w:rPr>
            </w:pP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60D2EC" w14:textId="5E00C224" w:rsidR="00A74375" w:rsidRDefault="00A74375" w:rsidP="00A74375"/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F8890DC" w14:textId="46B9B926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52A1BB1" w14:textId="7FA06117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7531FC" w14:textId="1DE89B74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0B84D6" w14:textId="34B8502D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F3DBFD" w14:textId="18D8155D" w:rsidR="00A74375" w:rsidRPr="00BC4AAF" w:rsidRDefault="00A74375" w:rsidP="00A74375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4B2F02" w14:textId="14AF0178" w:rsidR="00A74375" w:rsidRDefault="00A74375" w:rsidP="00A74375"/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3573F1C" w14:textId="193155A3" w:rsidR="00A74375" w:rsidRDefault="00A74375" w:rsidP="00A74375">
            <w:pPr>
              <w:jc w:val="center"/>
            </w:pP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1CF7C8" w14:textId="65917B3A" w:rsidR="00A74375" w:rsidRDefault="00A74375" w:rsidP="00A74375">
            <w:pPr>
              <w:jc w:val="center"/>
            </w:pP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35A68A1" w14:textId="0CBDB9E7" w:rsidR="00A74375" w:rsidRDefault="00A74375" w:rsidP="00A74375"/>
        </w:tc>
      </w:tr>
      <w:tr w:rsidR="00A74375" w:rsidRPr="00EA2236" w14:paraId="540C715D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9C95CEC" w14:textId="065FC872" w:rsidR="00A74375" w:rsidRPr="0017287B" w:rsidRDefault="00A74375" w:rsidP="00A74375">
            <w:pPr>
              <w:ind w:left="-70" w:right="-68"/>
              <w:jc w:val="center"/>
              <w:rPr>
                <w:sz w:val="18"/>
                <w:szCs w:val="18"/>
              </w:rPr>
            </w:pP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CFE8C33" w14:textId="3AA5D16B" w:rsidR="00A74375" w:rsidRDefault="00A74375" w:rsidP="00A74375"/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C55386D" w14:textId="062AFFD9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C627469" w14:textId="1BC5967D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8188635" w14:textId="30FAACD8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FE18396" w14:textId="604ACF2C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981CD49" w14:textId="1B2E74FD" w:rsidR="00A74375" w:rsidRPr="00BC4AAF" w:rsidRDefault="00A74375" w:rsidP="00A74375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3AD4168" w14:textId="764A4B0F" w:rsidR="00A74375" w:rsidRDefault="00A74375" w:rsidP="00A74375"/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8B33574" w14:textId="1B5DBDE2" w:rsidR="00A74375" w:rsidRDefault="00A74375" w:rsidP="00A74375">
            <w:pPr>
              <w:jc w:val="center"/>
            </w:pP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E169AF3" w14:textId="7DF782B1" w:rsidR="00A74375" w:rsidRDefault="00A74375" w:rsidP="00A74375">
            <w:pPr>
              <w:jc w:val="center"/>
            </w:pP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3471F" w14:textId="51F34DAB" w:rsidR="00A74375" w:rsidRDefault="00A74375" w:rsidP="00A74375"/>
        </w:tc>
      </w:tr>
    </w:tbl>
    <w:p w14:paraId="7C65D56C" w14:textId="77777777" w:rsidR="00DA5511" w:rsidRPr="00091899" w:rsidRDefault="00DA5511">
      <w:pPr>
        <w:rPr>
          <w:sz w:val="2"/>
          <w:szCs w:val="18"/>
        </w:rPr>
      </w:pPr>
    </w:p>
    <w:p w14:paraId="69B98BDD" w14:textId="77777777" w:rsidR="00DA5511" w:rsidRPr="00B07B8F" w:rsidRDefault="00DA5511">
      <w:pPr>
        <w:rPr>
          <w:sz w:val="2"/>
        </w:rPr>
      </w:pPr>
    </w:p>
    <w:p w14:paraId="0E379267" w14:textId="77777777" w:rsidR="00330691" w:rsidRPr="00220327" w:rsidRDefault="00330691">
      <w:pPr>
        <w:rPr>
          <w:sz w:val="4"/>
        </w:rPr>
      </w:pPr>
    </w:p>
    <w:p w14:paraId="04F8293A" w14:textId="77777777" w:rsidR="00023A6A" w:rsidRPr="0031168B" w:rsidRDefault="00023A6A">
      <w:pPr>
        <w:rPr>
          <w:sz w:val="2"/>
        </w:rPr>
      </w:pPr>
    </w:p>
    <w:p w14:paraId="3F524533" w14:textId="77777777" w:rsidR="00023A6A" w:rsidRPr="0031168B" w:rsidRDefault="00023A6A">
      <w:pPr>
        <w:rPr>
          <w:sz w:val="2"/>
        </w:rPr>
      </w:pPr>
    </w:p>
    <w:p w14:paraId="52359908" w14:textId="77777777" w:rsidR="00023A6A" w:rsidRPr="008D3056" w:rsidRDefault="00023A6A">
      <w:pPr>
        <w:rPr>
          <w:sz w:val="2"/>
        </w:rPr>
      </w:pPr>
    </w:p>
    <w:tbl>
      <w:tblPr>
        <w:tblpPr w:leftFromText="141" w:rightFromText="141" w:vertAnchor="text" w:tblpY="23"/>
        <w:tblW w:w="15346" w:type="dxa"/>
        <w:tblLook w:val="01E0" w:firstRow="1" w:lastRow="1" w:firstColumn="1" w:lastColumn="1" w:noHBand="0" w:noVBand="0"/>
      </w:tblPr>
      <w:tblGrid>
        <w:gridCol w:w="7680"/>
        <w:gridCol w:w="7666"/>
      </w:tblGrid>
      <w:tr w:rsidR="007E6B73" w:rsidRPr="002D6FEC" w14:paraId="763341BD" w14:textId="77777777" w:rsidTr="00F265CC">
        <w:trPr>
          <w:trHeight w:val="507"/>
        </w:trPr>
        <w:tc>
          <w:tcPr>
            <w:tcW w:w="7680" w:type="dxa"/>
            <w:vAlign w:val="center"/>
          </w:tcPr>
          <w:p w14:paraId="6D3CAA23" w14:textId="77777777" w:rsidR="007E6B73" w:rsidRPr="007E6B73" w:rsidRDefault="007E6B73" w:rsidP="00F265CC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 xml:space="preserve">Anabilim Dalı Başkanı </w:t>
            </w:r>
          </w:p>
          <w:p w14:paraId="4B57DF93" w14:textId="77777777" w:rsidR="007E6B73" w:rsidRPr="007E6B73" w:rsidRDefault="007E6B73" w:rsidP="00F265CC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 xml:space="preserve">(Unvan, Ad </w:t>
            </w:r>
            <w:proofErr w:type="spellStart"/>
            <w:r w:rsidRPr="007E6B73">
              <w:rPr>
                <w:b/>
                <w:sz w:val="20"/>
                <w:szCs w:val="20"/>
              </w:rPr>
              <w:t>Soyad</w:t>
            </w:r>
            <w:proofErr w:type="spellEnd"/>
            <w:r w:rsidRPr="007E6B73">
              <w:rPr>
                <w:b/>
                <w:sz w:val="20"/>
                <w:szCs w:val="20"/>
              </w:rPr>
              <w:t>, Tarih, İmza)</w:t>
            </w:r>
          </w:p>
        </w:tc>
        <w:tc>
          <w:tcPr>
            <w:tcW w:w="7666" w:type="dxa"/>
            <w:vAlign w:val="center"/>
          </w:tcPr>
          <w:p w14:paraId="0528E2BF" w14:textId="77777777" w:rsidR="007E6B73" w:rsidRPr="007E6B73" w:rsidRDefault="007E6B73" w:rsidP="00F265CC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>Enstitü Müdürü</w:t>
            </w:r>
          </w:p>
          <w:p w14:paraId="0C8F72C9" w14:textId="77777777" w:rsidR="007E6B73" w:rsidRPr="007E6B73" w:rsidRDefault="007E6B73" w:rsidP="00F265CC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 xml:space="preserve">(Unvan, Ad </w:t>
            </w:r>
            <w:proofErr w:type="spellStart"/>
            <w:r w:rsidRPr="007E6B73">
              <w:rPr>
                <w:b/>
                <w:sz w:val="20"/>
                <w:szCs w:val="20"/>
              </w:rPr>
              <w:t>Soyad</w:t>
            </w:r>
            <w:proofErr w:type="spellEnd"/>
            <w:r w:rsidRPr="007E6B73">
              <w:rPr>
                <w:b/>
                <w:sz w:val="20"/>
                <w:szCs w:val="20"/>
              </w:rPr>
              <w:t>, Tarih, İmza)</w:t>
            </w:r>
          </w:p>
        </w:tc>
      </w:tr>
      <w:tr w:rsidR="007E6B73" w:rsidRPr="008D762F" w14:paraId="63FB9046" w14:textId="77777777" w:rsidTr="00F265CC">
        <w:trPr>
          <w:trHeight w:val="315"/>
        </w:trPr>
        <w:tc>
          <w:tcPr>
            <w:tcW w:w="7680" w:type="dxa"/>
          </w:tcPr>
          <w:p w14:paraId="276DDCC2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BAŞLIK BİÇİMİ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  <w:tc>
          <w:tcPr>
            <w:tcW w:w="7666" w:type="dxa"/>
          </w:tcPr>
          <w:p w14:paraId="3CBAC3F0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BAŞLIK BİÇİMİ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</w:tr>
      <w:tr w:rsidR="007E6B73" w:rsidRPr="008D762F" w14:paraId="21A2AB76" w14:textId="77777777" w:rsidTr="00F265CC">
        <w:trPr>
          <w:trHeight w:val="334"/>
        </w:trPr>
        <w:tc>
          <w:tcPr>
            <w:tcW w:w="7680" w:type="dxa"/>
          </w:tcPr>
          <w:p w14:paraId="44DAAF36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0"/>
                    <w:format w:val="dd/MM/yyyy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  <w:tc>
          <w:tcPr>
            <w:tcW w:w="7666" w:type="dxa"/>
          </w:tcPr>
          <w:p w14:paraId="14808608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0"/>
                    <w:format w:val="dd/MM/yyyy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</w:tr>
    </w:tbl>
    <w:p w14:paraId="78989D70" w14:textId="77777777" w:rsidR="00023A6A" w:rsidRDefault="00023A6A">
      <w:pPr>
        <w:rPr>
          <w:sz w:val="22"/>
        </w:rPr>
      </w:pPr>
    </w:p>
    <w:sectPr w:rsidR="00023A6A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FAD61C" w14:textId="77777777" w:rsidR="00AB20E5" w:rsidRDefault="00AB20E5" w:rsidP="00A555AF">
      <w:r>
        <w:separator/>
      </w:r>
    </w:p>
  </w:endnote>
  <w:endnote w:type="continuationSeparator" w:id="0">
    <w:p w14:paraId="5863B656" w14:textId="77777777" w:rsidR="00AB20E5" w:rsidRDefault="00AB20E5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2107D0" w14:paraId="4A87D7F2" w14:textId="77777777" w:rsidTr="005B2918">
      <w:trPr>
        <w:trHeight w:val="268"/>
      </w:trPr>
      <w:tc>
        <w:tcPr>
          <w:tcW w:w="5014" w:type="dxa"/>
        </w:tcPr>
        <w:p w14:paraId="5714D072" w14:textId="77777777" w:rsidR="002107D0" w:rsidRPr="00BF5EB0" w:rsidRDefault="007E6B73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</w:t>
          </w:r>
          <w:r w:rsidR="0084200B">
            <w:rPr>
              <w:sz w:val="16"/>
              <w:szCs w:val="16"/>
            </w:rPr>
            <w:t>lk Yayın Tarihi: 29</w:t>
          </w:r>
          <w:r>
            <w:rPr>
              <w:sz w:val="16"/>
              <w:szCs w:val="16"/>
            </w:rPr>
            <w:t>.04</w:t>
          </w:r>
          <w:r w:rsidR="002107D0"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</w:tcPr>
        <w:p w14:paraId="548D8A31" w14:textId="77777777"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</w:tcPr>
        <w:p w14:paraId="54FB5F67" w14:textId="77777777" w:rsidR="002107D0" w:rsidRPr="00BF5EB0" w:rsidRDefault="002107D0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456804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456804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2107D0" w14:paraId="7E672DA2" w14:textId="77777777" w:rsidTr="005B2918">
      <w:trPr>
        <w:trHeight w:val="290"/>
      </w:trPr>
      <w:tc>
        <w:tcPr>
          <w:tcW w:w="15045" w:type="dxa"/>
          <w:gridSpan w:val="3"/>
        </w:tcPr>
        <w:p w14:paraId="58743D79" w14:textId="77777777"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14:paraId="574EA885" w14:textId="77777777" w:rsidR="002107D0" w:rsidRDefault="002107D0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912993" w14:textId="77777777" w:rsidR="00AB20E5" w:rsidRDefault="00AB20E5" w:rsidP="00A555AF">
      <w:r>
        <w:separator/>
      </w:r>
    </w:p>
  </w:footnote>
  <w:footnote w:type="continuationSeparator" w:id="0">
    <w:p w14:paraId="625DC19A" w14:textId="77777777" w:rsidR="00AB20E5" w:rsidRDefault="00AB20E5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31FB50" w14:textId="77777777" w:rsidR="002107D0" w:rsidRDefault="002107D0">
    <w:pPr>
      <w:pStyle w:val="Header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2107D0" w:rsidRPr="001B5857" w14:paraId="789A967B" w14:textId="7777777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14:paraId="5082F33E" w14:textId="77777777" w:rsidR="002107D0" w:rsidRPr="00E80B6F" w:rsidRDefault="00CD5561" w:rsidP="002107D0">
          <w:r w:rsidRPr="00E90270">
            <w:rPr>
              <w:noProof/>
            </w:rPr>
            <w:drawing>
              <wp:inline distT="0" distB="0" distL="0" distR="0" wp14:anchorId="7FFAB2EF" wp14:editId="4FAF6C91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14:paraId="4ABA80CB" w14:textId="77777777" w:rsidR="00F01CCD" w:rsidRDefault="00F01CCD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14:paraId="6FEBBB78" w14:textId="0ECB0174" w:rsidR="002107D0" w:rsidRPr="002107D0" w:rsidRDefault="007E6B73" w:rsidP="002107D0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 xml:space="preserve">ENSTİTÜ </w:t>
          </w:r>
          <w:r w:rsidR="0035767C">
            <w:rPr>
              <w:b/>
              <w:sz w:val="22"/>
              <w:szCs w:val="22"/>
            </w:rPr>
            <w:t>BÜTÜNLEME</w:t>
          </w:r>
          <w:r>
            <w:rPr>
              <w:b/>
              <w:sz w:val="22"/>
              <w:szCs w:val="22"/>
            </w:rPr>
            <w:t xml:space="preserve"> SINAV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14:paraId="4183CEA0" w14:textId="77777777" w:rsidR="002107D0" w:rsidRPr="00522775" w:rsidRDefault="00D67E57" w:rsidP="0084200B">
          <w:pPr>
            <w:jc w:val="right"/>
            <w:rPr>
              <w:b/>
            </w:rPr>
          </w:pPr>
          <w:r>
            <w:rPr>
              <w:b/>
            </w:rPr>
            <w:t xml:space="preserve">FR </w:t>
          </w:r>
          <w:r w:rsidR="0084200B">
            <w:rPr>
              <w:b/>
            </w:rPr>
            <w:t>1.1.5_02</w:t>
          </w:r>
        </w:p>
      </w:tc>
    </w:tr>
  </w:tbl>
  <w:p w14:paraId="5D8BDC07" w14:textId="77777777" w:rsidR="002107D0" w:rsidRDefault="002107D0" w:rsidP="002107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1529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tTQ2MzKyMDA0MjdW0lEKTi0uzszPAykwrAUAblj/ZSwAAAA="/>
  </w:docVars>
  <w:rsids>
    <w:rsidRoot w:val="003C1D54"/>
    <w:rsid w:val="00005C3A"/>
    <w:rsid w:val="00011CBE"/>
    <w:rsid w:val="00023A6A"/>
    <w:rsid w:val="00026991"/>
    <w:rsid w:val="000419B6"/>
    <w:rsid w:val="00043DA4"/>
    <w:rsid w:val="00050233"/>
    <w:rsid w:val="00050574"/>
    <w:rsid w:val="00053C96"/>
    <w:rsid w:val="00063D49"/>
    <w:rsid w:val="00075948"/>
    <w:rsid w:val="000763D7"/>
    <w:rsid w:val="00091899"/>
    <w:rsid w:val="00091C0C"/>
    <w:rsid w:val="000940EC"/>
    <w:rsid w:val="000A6700"/>
    <w:rsid w:val="000B479F"/>
    <w:rsid w:val="000C7E5E"/>
    <w:rsid w:val="000D62D4"/>
    <w:rsid w:val="000D63CD"/>
    <w:rsid w:val="000D6CFA"/>
    <w:rsid w:val="000D6FAB"/>
    <w:rsid w:val="000D73C7"/>
    <w:rsid w:val="000E4CBC"/>
    <w:rsid w:val="000F4089"/>
    <w:rsid w:val="000F59ED"/>
    <w:rsid w:val="0010479C"/>
    <w:rsid w:val="00111154"/>
    <w:rsid w:val="00112CAD"/>
    <w:rsid w:val="001152E1"/>
    <w:rsid w:val="00116E67"/>
    <w:rsid w:val="00121545"/>
    <w:rsid w:val="00125C4C"/>
    <w:rsid w:val="0013048A"/>
    <w:rsid w:val="00131FDC"/>
    <w:rsid w:val="00145CA6"/>
    <w:rsid w:val="00165BF9"/>
    <w:rsid w:val="001B1E38"/>
    <w:rsid w:val="001C0697"/>
    <w:rsid w:val="001C7253"/>
    <w:rsid w:val="001D211B"/>
    <w:rsid w:val="001F3CCB"/>
    <w:rsid w:val="002069F1"/>
    <w:rsid w:val="002107D0"/>
    <w:rsid w:val="002161E3"/>
    <w:rsid w:val="00220327"/>
    <w:rsid w:val="0022531F"/>
    <w:rsid w:val="00251AA7"/>
    <w:rsid w:val="00257288"/>
    <w:rsid w:val="00272621"/>
    <w:rsid w:val="002803D3"/>
    <w:rsid w:val="00282AF0"/>
    <w:rsid w:val="00285E29"/>
    <w:rsid w:val="00286D20"/>
    <w:rsid w:val="002908D5"/>
    <w:rsid w:val="00290CEC"/>
    <w:rsid w:val="00297A5A"/>
    <w:rsid w:val="002A4478"/>
    <w:rsid w:val="002C1A7F"/>
    <w:rsid w:val="002C5625"/>
    <w:rsid w:val="002C78F2"/>
    <w:rsid w:val="002D0532"/>
    <w:rsid w:val="002E6D35"/>
    <w:rsid w:val="002F3455"/>
    <w:rsid w:val="002F471F"/>
    <w:rsid w:val="003045D1"/>
    <w:rsid w:val="0030482A"/>
    <w:rsid w:val="0031168B"/>
    <w:rsid w:val="00314C6F"/>
    <w:rsid w:val="00330691"/>
    <w:rsid w:val="003314B4"/>
    <w:rsid w:val="00350847"/>
    <w:rsid w:val="00353784"/>
    <w:rsid w:val="003548CB"/>
    <w:rsid w:val="0035767C"/>
    <w:rsid w:val="0036551F"/>
    <w:rsid w:val="00373E92"/>
    <w:rsid w:val="00380F86"/>
    <w:rsid w:val="00381801"/>
    <w:rsid w:val="00383CE8"/>
    <w:rsid w:val="003A3DB3"/>
    <w:rsid w:val="003B0F75"/>
    <w:rsid w:val="003C1D54"/>
    <w:rsid w:val="003F3D47"/>
    <w:rsid w:val="003F512A"/>
    <w:rsid w:val="003F5544"/>
    <w:rsid w:val="00401697"/>
    <w:rsid w:val="00405705"/>
    <w:rsid w:val="0041081F"/>
    <w:rsid w:val="00413095"/>
    <w:rsid w:val="0042349B"/>
    <w:rsid w:val="00424AA5"/>
    <w:rsid w:val="00425476"/>
    <w:rsid w:val="004353E4"/>
    <w:rsid w:val="00437C49"/>
    <w:rsid w:val="00437E16"/>
    <w:rsid w:val="00441D39"/>
    <w:rsid w:val="00446B84"/>
    <w:rsid w:val="00452ADC"/>
    <w:rsid w:val="00456804"/>
    <w:rsid w:val="00460B09"/>
    <w:rsid w:val="00467414"/>
    <w:rsid w:val="00474D05"/>
    <w:rsid w:val="00484898"/>
    <w:rsid w:val="00491EE4"/>
    <w:rsid w:val="004A1BD0"/>
    <w:rsid w:val="004A24D9"/>
    <w:rsid w:val="004A33DF"/>
    <w:rsid w:val="004A6307"/>
    <w:rsid w:val="004B233A"/>
    <w:rsid w:val="004B6F50"/>
    <w:rsid w:val="004C4330"/>
    <w:rsid w:val="004C7D70"/>
    <w:rsid w:val="004D1A02"/>
    <w:rsid w:val="004D618F"/>
    <w:rsid w:val="004F392E"/>
    <w:rsid w:val="00504CBE"/>
    <w:rsid w:val="00515FC9"/>
    <w:rsid w:val="005169CD"/>
    <w:rsid w:val="00522E23"/>
    <w:rsid w:val="00526682"/>
    <w:rsid w:val="00532152"/>
    <w:rsid w:val="005379AE"/>
    <w:rsid w:val="00540073"/>
    <w:rsid w:val="00557B25"/>
    <w:rsid w:val="00566AA4"/>
    <w:rsid w:val="00567759"/>
    <w:rsid w:val="005678E0"/>
    <w:rsid w:val="00570955"/>
    <w:rsid w:val="005728FE"/>
    <w:rsid w:val="00573E3C"/>
    <w:rsid w:val="005A28E8"/>
    <w:rsid w:val="005B05C3"/>
    <w:rsid w:val="005B304D"/>
    <w:rsid w:val="005C7F7B"/>
    <w:rsid w:val="005D458B"/>
    <w:rsid w:val="005E1820"/>
    <w:rsid w:val="005E4100"/>
    <w:rsid w:val="005E4395"/>
    <w:rsid w:val="005E7B6D"/>
    <w:rsid w:val="005F3236"/>
    <w:rsid w:val="005F56E7"/>
    <w:rsid w:val="00602FFF"/>
    <w:rsid w:val="00606B95"/>
    <w:rsid w:val="00615F21"/>
    <w:rsid w:val="00620D7D"/>
    <w:rsid w:val="00623A06"/>
    <w:rsid w:val="00626E53"/>
    <w:rsid w:val="00634D5F"/>
    <w:rsid w:val="0064164A"/>
    <w:rsid w:val="00645D52"/>
    <w:rsid w:val="00647660"/>
    <w:rsid w:val="006559F0"/>
    <w:rsid w:val="00662DEC"/>
    <w:rsid w:val="00677239"/>
    <w:rsid w:val="00681F66"/>
    <w:rsid w:val="00687011"/>
    <w:rsid w:val="00694C6C"/>
    <w:rsid w:val="006B6F56"/>
    <w:rsid w:val="006B738F"/>
    <w:rsid w:val="006B7B1A"/>
    <w:rsid w:val="006C385E"/>
    <w:rsid w:val="006D601F"/>
    <w:rsid w:val="006D73EE"/>
    <w:rsid w:val="006E324B"/>
    <w:rsid w:val="006E757C"/>
    <w:rsid w:val="00713F0B"/>
    <w:rsid w:val="00716B81"/>
    <w:rsid w:val="00720FF6"/>
    <w:rsid w:val="00724785"/>
    <w:rsid w:val="0074371D"/>
    <w:rsid w:val="00747A32"/>
    <w:rsid w:val="00752204"/>
    <w:rsid w:val="00772F74"/>
    <w:rsid w:val="007800A4"/>
    <w:rsid w:val="0079120A"/>
    <w:rsid w:val="00796B3E"/>
    <w:rsid w:val="007A13FA"/>
    <w:rsid w:val="007A4082"/>
    <w:rsid w:val="007A5FE3"/>
    <w:rsid w:val="007A60E2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E6"/>
    <w:rsid w:val="0089186B"/>
    <w:rsid w:val="00894A80"/>
    <w:rsid w:val="008B7EB0"/>
    <w:rsid w:val="008C419E"/>
    <w:rsid w:val="008D2CE3"/>
    <w:rsid w:val="008D3056"/>
    <w:rsid w:val="008E5FF6"/>
    <w:rsid w:val="008F0BAD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759A8"/>
    <w:rsid w:val="009844C0"/>
    <w:rsid w:val="0099200D"/>
    <w:rsid w:val="0099503E"/>
    <w:rsid w:val="00995330"/>
    <w:rsid w:val="00995AB9"/>
    <w:rsid w:val="009977F8"/>
    <w:rsid w:val="00997E39"/>
    <w:rsid w:val="009A2B3B"/>
    <w:rsid w:val="009A5088"/>
    <w:rsid w:val="009A687D"/>
    <w:rsid w:val="009B628D"/>
    <w:rsid w:val="009C18F3"/>
    <w:rsid w:val="009C46FC"/>
    <w:rsid w:val="009D0EA5"/>
    <w:rsid w:val="009D4416"/>
    <w:rsid w:val="009E0AD1"/>
    <w:rsid w:val="009E6C94"/>
    <w:rsid w:val="009F2D57"/>
    <w:rsid w:val="00A026B1"/>
    <w:rsid w:val="00A1306B"/>
    <w:rsid w:val="00A16C9A"/>
    <w:rsid w:val="00A1787B"/>
    <w:rsid w:val="00A43F62"/>
    <w:rsid w:val="00A46B4E"/>
    <w:rsid w:val="00A5379F"/>
    <w:rsid w:val="00A53D86"/>
    <w:rsid w:val="00A555AF"/>
    <w:rsid w:val="00A60286"/>
    <w:rsid w:val="00A61F18"/>
    <w:rsid w:val="00A65890"/>
    <w:rsid w:val="00A736E5"/>
    <w:rsid w:val="00A74375"/>
    <w:rsid w:val="00A96E41"/>
    <w:rsid w:val="00AA2C35"/>
    <w:rsid w:val="00AA478E"/>
    <w:rsid w:val="00AA74FE"/>
    <w:rsid w:val="00AB20E5"/>
    <w:rsid w:val="00AB2685"/>
    <w:rsid w:val="00AB4D35"/>
    <w:rsid w:val="00AC0E6F"/>
    <w:rsid w:val="00AC7E0C"/>
    <w:rsid w:val="00AD6EFE"/>
    <w:rsid w:val="00AF713C"/>
    <w:rsid w:val="00B07B8F"/>
    <w:rsid w:val="00B10F74"/>
    <w:rsid w:val="00B43861"/>
    <w:rsid w:val="00B70474"/>
    <w:rsid w:val="00B71028"/>
    <w:rsid w:val="00B735B3"/>
    <w:rsid w:val="00B74A65"/>
    <w:rsid w:val="00B84988"/>
    <w:rsid w:val="00B856EA"/>
    <w:rsid w:val="00B94828"/>
    <w:rsid w:val="00BA210D"/>
    <w:rsid w:val="00BB3220"/>
    <w:rsid w:val="00BB6DF7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5CBC"/>
    <w:rsid w:val="00BE61E2"/>
    <w:rsid w:val="00BF0EC4"/>
    <w:rsid w:val="00BF1897"/>
    <w:rsid w:val="00C03B2F"/>
    <w:rsid w:val="00C0432C"/>
    <w:rsid w:val="00C073FF"/>
    <w:rsid w:val="00C3406D"/>
    <w:rsid w:val="00C346C4"/>
    <w:rsid w:val="00C35C12"/>
    <w:rsid w:val="00C43DF5"/>
    <w:rsid w:val="00C44F71"/>
    <w:rsid w:val="00C645BC"/>
    <w:rsid w:val="00C671CE"/>
    <w:rsid w:val="00C711B3"/>
    <w:rsid w:val="00C71F29"/>
    <w:rsid w:val="00C726C8"/>
    <w:rsid w:val="00C80369"/>
    <w:rsid w:val="00C83E13"/>
    <w:rsid w:val="00C87798"/>
    <w:rsid w:val="00C93E84"/>
    <w:rsid w:val="00CA6967"/>
    <w:rsid w:val="00CB2E23"/>
    <w:rsid w:val="00CB68A8"/>
    <w:rsid w:val="00CC1F47"/>
    <w:rsid w:val="00CC5B67"/>
    <w:rsid w:val="00CD2F80"/>
    <w:rsid w:val="00CD5561"/>
    <w:rsid w:val="00CF2EDE"/>
    <w:rsid w:val="00CF6AD9"/>
    <w:rsid w:val="00D0130B"/>
    <w:rsid w:val="00D209FD"/>
    <w:rsid w:val="00D21839"/>
    <w:rsid w:val="00D3287B"/>
    <w:rsid w:val="00D37554"/>
    <w:rsid w:val="00D42A44"/>
    <w:rsid w:val="00D5027C"/>
    <w:rsid w:val="00D55103"/>
    <w:rsid w:val="00D56F27"/>
    <w:rsid w:val="00D6013F"/>
    <w:rsid w:val="00D64F5C"/>
    <w:rsid w:val="00D67E57"/>
    <w:rsid w:val="00D7363A"/>
    <w:rsid w:val="00D95E22"/>
    <w:rsid w:val="00DA2246"/>
    <w:rsid w:val="00DA5511"/>
    <w:rsid w:val="00DA63F1"/>
    <w:rsid w:val="00DB6089"/>
    <w:rsid w:val="00DC56C3"/>
    <w:rsid w:val="00DE103C"/>
    <w:rsid w:val="00DF4A4C"/>
    <w:rsid w:val="00DF7F75"/>
    <w:rsid w:val="00E13695"/>
    <w:rsid w:val="00E150F9"/>
    <w:rsid w:val="00E1576B"/>
    <w:rsid w:val="00E15AC8"/>
    <w:rsid w:val="00E17C75"/>
    <w:rsid w:val="00E17EF7"/>
    <w:rsid w:val="00E314EC"/>
    <w:rsid w:val="00E32849"/>
    <w:rsid w:val="00E32AC5"/>
    <w:rsid w:val="00E354D0"/>
    <w:rsid w:val="00E422BC"/>
    <w:rsid w:val="00E42303"/>
    <w:rsid w:val="00E57075"/>
    <w:rsid w:val="00E62CB7"/>
    <w:rsid w:val="00E66AF4"/>
    <w:rsid w:val="00EA066B"/>
    <w:rsid w:val="00EA0797"/>
    <w:rsid w:val="00EA1DB1"/>
    <w:rsid w:val="00EB5B71"/>
    <w:rsid w:val="00EB612E"/>
    <w:rsid w:val="00EC1ED0"/>
    <w:rsid w:val="00EC4384"/>
    <w:rsid w:val="00ED5D07"/>
    <w:rsid w:val="00EE54C3"/>
    <w:rsid w:val="00EF335E"/>
    <w:rsid w:val="00EF3399"/>
    <w:rsid w:val="00EF72A9"/>
    <w:rsid w:val="00F01CCD"/>
    <w:rsid w:val="00F02A09"/>
    <w:rsid w:val="00F31FC6"/>
    <w:rsid w:val="00F55C2E"/>
    <w:rsid w:val="00F7024F"/>
    <w:rsid w:val="00F72173"/>
    <w:rsid w:val="00F77FDB"/>
    <w:rsid w:val="00F82E89"/>
    <w:rsid w:val="00F84506"/>
    <w:rsid w:val="00F8580C"/>
    <w:rsid w:val="00F868FC"/>
    <w:rsid w:val="00F9649D"/>
    <w:rsid w:val="00FB4A53"/>
    <w:rsid w:val="00FB5B3D"/>
    <w:rsid w:val="00FB690E"/>
    <w:rsid w:val="00FC113C"/>
    <w:rsid w:val="00FC5914"/>
    <w:rsid w:val="00FD4DBF"/>
    <w:rsid w:val="00FF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993B37"/>
  <w15:docId w15:val="{02AEC22F-E96D-4CBB-994D-8D807FD61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HeaderChar">
    <w:name w:val="Header Char"/>
    <w:link w:val="Header"/>
    <w:rsid w:val="00A555AF"/>
    <w:rPr>
      <w:sz w:val="24"/>
      <w:szCs w:val="24"/>
    </w:rPr>
  </w:style>
  <w:style w:type="paragraph" w:styleId="Footer">
    <w:name w:val="footer"/>
    <w:basedOn w:val="Normal"/>
    <w:link w:val="Footer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FooterChar">
    <w:name w:val="Footer Char"/>
    <w:link w:val="Footer"/>
    <w:rsid w:val="00A555AF"/>
    <w:rPr>
      <w:sz w:val="24"/>
      <w:szCs w:val="24"/>
    </w:rPr>
  </w:style>
  <w:style w:type="table" w:styleId="TableGrid">
    <w:name w:val="Table Grid"/>
    <w:basedOn w:val="TableNormal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PlaceholderText">
    <w:name w:val="Placeholder Text"/>
    <w:basedOn w:val="DefaultParagraphFont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3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PlaceholderText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F7B41"/>
    <w:rsid w:val="000C6260"/>
    <w:rsid w:val="0010479C"/>
    <w:rsid w:val="001F1BD9"/>
    <w:rsid w:val="002161E3"/>
    <w:rsid w:val="002200E5"/>
    <w:rsid w:val="00246C5D"/>
    <w:rsid w:val="00283228"/>
    <w:rsid w:val="0030179B"/>
    <w:rsid w:val="003D3845"/>
    <w:rsid w:val="00413095"/>
    <w:rsid w:val="00540ED8"/>
    <w:rsid w:val="00647660"/>
    <w:rsid w:val="00661E58"/>
    <w:rsid w:val="00737CE2"/>
    <w:rsid w:val="008E5BE0"/>
    <w:rsid w:val="00A047F1"/>
    <w:rsid w:val="00CB15D0"/>
    <w:rsid w:val="00EA6AC4"/>
    <w:rsid w:val="00EF72A9"/>
    <w:rsid w:val="00F1091D"/>
    <w:rsid w:val="00F72CA6"/>
    <w:rsid w:val="00FB7995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7B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91740F-C6D7-4CAD-BCA0-41ECF7320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8</Words>
  <Characters>811</Characters>
  <Application>Microsoft Office Word</Application>
  <DocSecurity>0</DocSecurity>
  <Lines>138</Lines>
  <Paragraphs>9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A. Ragıp Ersöz</cp:lastModifiedBy>
  <cp:revision>8</cp:revision>
  <cp:lastPrinted>2020-02-10T10:16:00Z</cp:lastPrinted>
  <dcterms:created xsi:type="dcterms:W3CDTF">2024-12-23T13:54:00Z</dcterms:created>
  <dcterms:modified xsi:type="dcterms:W3CDTF">2025-12-29T11:50:00Z</dcterms:modified>
</cp:coreProperties>
</file>